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59A5F914" w:rsidR="007C1A7E" w:rsidRPr="007C1A7E" w:rsidRDefault="001D6D31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Electric &amp; Hybrid Electric Vehicles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1</w:t>
      </w:r>
      <w:r>
        <w:rPr>
          <w:rFonts w:eastAsia="Times New Roman" w:cstheme="minorHAnsi"/>
          <w:b/>
          <w:color w:val="181717"/>
          <w:sz w:val="28"/>
          <w:szCs w:val="28"/>
        </w:rPr>
        <w:t>st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1FB6B538" w14:textId="77777777" w:rsidR="006705BC" w:rsidRDefault="006705BC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6705BC">
        <w:rPr>
          <w:rFonts w:eastAsia="Times New Roman" w:cstheme="minorHAnsi"/>
          <w:b/>
          <w:color w:val="181717"/>
          <w:sz w:val="28"/>
          <w:szCs w:val="28"/>
        </w:rPr>
        <w:t>Chapter 17 – EV and HEV Transmissions</w:t>
      </w:r>
    </w:p>
    <w:p w14:paraId="0766CA74" w14:textId="5F000B1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E3B561B" w14:textId="509E7A10" w:rsidR="00F43605" w:rsidRDefault="00DF2F45" w:rsidP="00D04E46">
      <w:pPr>
        <w:spacing w:after="0"/>
        <w:ind w:left="450" w:right="-810"/>
      </w:pPr>
      <w:r w:rsidRPr="00DF2F45">
        <w:t xml:space="preserve">1. </w:t>
      </w:r>
      <w:r w:rsidR="00D04E46">
        <w:t>Transmission and Transaxles, Principle Involved, and HEV Transmissions</w:t>
      </w:r>
    </w:p>
    <w:p w14:paraId="770C4F35" w14:textId="77777777" w:rsidR="00D04E46" w:rsidRDefault="00D04E46" w:rsidP="00D04E46">
      <w:pPr>
        <w:spacing w:after="0"/>
        <w:ind w:left="450" w:right="-810"/>
      </w:pPr>
      <w:r>
        <w:t>2. GM Parallel Hybrid Truck (PHT), GM Two-Mode Hybrid Transmission, and Ford/Lincoln 10R80 MHT</w:t>
      </w:r>
    </w:p>
    <w:p w14:paraId="763357B9" w14:textId="77777777" w:rsidR="00CC0DC0" w:rsidRDefault="00D04E46" w:rsidP="00D04E46">
      <w:pPr>
        <w:spacing w:after="0"/>
        <w:ind w:left="450" w:right="-810"/>
      </w:pPr>
      <w:r>
        <w:t xml:space="preserve">3. Toyota/Lexus Power-Split </w:t>
      </w:r>
      <w:r w:rsidR="00CC0DC0">
        <w:t>System and Toyota Hybrid eCVT Transmission</w:t>
      </w:r>
    </w:p>
    <w:p w14:paraId="6ABD8D9A" w14:textId="732F48DE" w:rsidR="00D04E46" w:rsidRDefault="00CC0DC0" w:rsidP="00D04E46">
      <w:pPr>
        <w:spacing w:after="0"/>
        <w:ind w:left="450" w:right="-810"/>
      </w:pPr>
      <w:r>
        <w:t>4. Hybrid Electric Rear Axle, Hybrid Transmission Diagnosis, and Electric Vehicle Transmissions</w:t>
      </w:r>
      <w:r w:rsidR="00D04E46">
        <w:t xml:space="preserve"> 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15638A7" w14:textId="2F1B0A0A" w:rsidR="00D04E46" w:rsidRDefault="008F46C1" w:rsidP="00D04E46">
      <w:pPr>
        <w:spacing w:after="0"/>
        <w:ind w:left="450" w:right="-810"/>
      </w:pPr>
      <w:r>
        <w:t xml:space="preserve">1. </w:t>
      </w:r>
      <w:r w:rsidR="00D04E46">
        <w:t>Describe the function of a hybrid electric vehicle (HEV) transmission.</w:t>
      </w:r>
    </w:p>
    <w:p w14:paraId="0B398077" w14:textId="5885EA2E" w:rsidR="00D04E46" w:rsidRDefault="00D04E46" w:rsidP="00D04E46">
      <w:pPr>
        <w:spacing w:after="0"/>
        <w:ind w:left="450" w:right="-810"/>
      </w:pPr>
      <w:r>
        <w:t>2. Understand the relationship required between the ICE and electric motor(s).</w:t>
      </w:r>
    </w:p>
    <w:p w14:paraId="430BE2CB" w14:textId="59456602" w:rsidR="00D04E46" w:rsidRDefault="00D04E46" w:rsidP="00D04E46">
      <w:pPr>
        <w:spacing w:after="0"/>
        <w:ind w:left="450" w:right="-810"/>
      </w:pPr>
      <w:r>
        <w:t>3. Explain the purpose of an auxiliary electric pump or hydraulic impulse storage generator.</w:t>
      </w:r>
    </w:p>
    <w:p w14:paraId="6F5EA29E" w14:textId="4A8CD1C8" w:rsidR="00D04E46" w:rsidRDefault="00D04E46" w:rsidP="00D04E46">
      <w:pPr>
        <w:spacing w:after="0"/>
        <w:ind w:left="450" w:right="-810"/>
      </w:pPr>
      <w:r>
        <w:t>4. Describe the difference between a power-split system and an eCVT in a hybrid vehicle.</w:t>
      </w:r>
    </w:p>
    <w:p w14:paraId="1390AD5A" w14:textId="2C500FDA" w:rsidR="00D04E46" w:rsidRDefault="00D04E46" w:rsidP="00D04E46">
      <w:pPr>
        <w:spacing w:after="0"/>
        <w:ind w:left="450" w:right="-810"/>
      </w:pPr>
      <w:r>
        <w:t>5. Discuss the operation of a transmission in a fully electric vehicle.</w:t>
      </w:r>
    </w:p>
    <w:p w14:paraId="015182FE" w14:textId="6D539637" w:rsidR="00D04E46" w:rsidRDefault="00D04E46" w:rsidP="00D04E46">
      <w:pPr>
        <w:spacing w:after="0"/>
        <w:ind w:left="450" w:right="-810"/>
      </w:pPr>
      <w:r>
        <w:t>6. Explain the operation of a two-speed gearing in an electric vehicle</w:t>
      </w:r>
    </w:p>
    <w:p w14:paraId="55695049" w14:textId="7EB1AD47" w:rsidR="00DF2F45" w:rsidRPr="00DF2F45" w:rsidRDefault="00F25410" w:rsidP="00D04E46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7F4BEC96" w14:textId="77777777" w:rsidR="006705BC" w:rsidRDefault="009E77DF" w:rsidP="004637B0">
      <w:pPr>
        <w:spacing w:after="0"/>
        <w:ind w:left="450" w:right="-810"/>
      </w:pPr>
      <w:bookmarkStart w:id="0" w:name="_Hlk103671050"/>
      <w:bookmarkStart w:id="1" w:name="_Hlk103677861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6705BC" w:rsidRPr="006705BC">
        <w:t>Hybrid Vehicle Automatic Transmission</w:t>
      </w:r>
    </w:p>
    <w:p w14:paraId="5377A5F5" w14:textId="3D14C225" w:rsidR="00A21112" w:rsidRDefault="002651CC" w:rsidP="004637B0">
      <w:pPr>
        <w:spacing w:after="0"/>
        <w:ind w:left="450" w:right="-810"/>
      </w:pPr>
      <w:r>
        <w:t xml:space="preserve">2. Task Sheet: </w:t>
      </w:r>
      <w:bookmarkEnd w:id="0"/>
      <w:bookmarkEnd w:id="1"/>
      <w:r w:rsidR="006705BC" w:rsidRPr="006705BC">
        <w:t>EV and HEV Transmission Scan Tool Diagnosis</w:t>
      </w:r>
    </w:p>
    <w:p w14:paraId="233C5FC8" w14:textId="616AA638" w:rsidR="008F46C1" w:rsidRDefault="002651CC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29393BEE" w14:textId="77777777" w:rsidR="00A21112" w:rsidRDefault="00A21112" w:rsidP="00A21112">
      <w:pPr>
        <w:spacing w:after="0"/>
        <w:ind w:left="450" w:right="-810"/>
      </w:pPr>
      <w:r>
        <w:t>4</w:t>
      </w:r>
      <w:r w:rsidRPr="00DF2F45">
        <w:t xml:space="preserve">. </w:t>
      </w:r>
      <w:hyperlink r:id="rId11" w:history="1">
        <w:r w:rsidRPr="002E426A">
          <w:rPr>
            <w:rStyle w:val="Hyperlink"/>
          </w:rPr>
          <w:t>Crossword Puzzle and Word Search (L3)</w:t>
        </w:r>
      </w:hyperlink>
    </w:p>
    <w:p w14:paraId="13BCD4F5" w14:textId="77777777" w:rsidR="00A21112" w:rsidRDefault="00A21112" w:rsidP="00A21112">
      <w:pPr>
        <w:spacing w:after="0"/>
        <w:ind w:left="450" w:right="-810"/>
      </w:pPr>
      <w:r>
        <w:t>5</w:t>
      </w:r>
      <w:r w:rsidRPr="00DF2F45">
        <w:t xml:space="preserve">. </w:t>
      </w:r>
      <w:hyperlink r:id="rId12" w:history="1">
        <w:r w:rsidRPr="0026447A">
          <w:rPr>
            <w:rStyle w:val="Hyperlink"/>
          </w:rPr>
          <w:t>Videos: (L3) Light Duty Hybrid Electric</w:t>
        </w:r>
      </w:hyperlink>
    </w:p>
    <w:p w14:paraId="4E427705" w14:textId="77777777" w:rsidR="00A21112" w:rsidRDefault="00A21112" w:rsidP="00A21112">
      <w:pPr>
        <w:spacing w:after="0"/>
        <w:ind w:left="450" w:right="-810"/>
      </w:pPr>
      <w:r>
        <w:t xml:space="preserve">6. </w:t>
      </w:r>
      <w:hyperlink r:id="rId13" w:history="1">
        <w:r w:rsidRPr="00562308">
          <w:rPr>
            <w:rStyle w:val="Hyperlink"/>
          </w:rPr>
          <w:t>Animations: (L3) Light Duty Hybrid Electric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38BE272" w14:textId="77777777" w:rsidR="006705BC" w:rsidRDefault="006705BC" w:rsidP="006705BC">
      <w:pPr>
        <w:spacing w:after="0"/>
        <w:ind w:left="450" w:right="-810"/>
      </w:pPr>
      <w:r>
        <w:t>1. Task Sheet: Hybrid Vehicle Automatic Transmission</w:t>
      </w:r>
    </w:p>
    <w:p w14:paraId="39DC7579" w14:textId="77777777" w:rsidR="006705BC" w:rsidRDefault="006705BC" w:rsidP="006705BC">
      <w:pPr>
        <w:spacing w:after="0"/>
        <w:ind w:left="450" w:right="-810"/>
      </w:pPr>
      <w:r>
        <w:t>2. Task Sheet: EV and HEV Transmission Scan Tool Diagnosis</w:t>
      </w:r>
    </w:p>
    <w:p w14:paraId="6E8407A3" w14:textId="732A53C4" w:rsidR="00DF2F45" w:rsidRPr="00CD3CBB" w:rsidRDefault="00DF2F45" w:rsidP="006705BC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458FE6AA" w14:textId="62B49AA6" w:rsidR="00BF6799" w:rsidRDefault="00BF6799" w:rsidP="004637B0">
      <w:pPr>
        <w:spacing w:after="0"/>
        <w:ind w:left="450" w:right="-810"/>
      </w:pPr>
    </w:p>
    <w:p w14:paraId="459DC1A6" w14:textId="77777777" w:rsidR="0039249F" w:rsidRDefault="0039249F" w:rsidP="004637B0">
      <w:pPr>
        <w:spacing w:after="0"/>
        <w:ind w:left="450" w:right="-810"/>
      </w:pPr>
    </w:p>
    <w:p w14:paraId="309DC72C" w14:textId="77777777" w:rsidR="00BF6799" w:rsidRDefault="00BF6799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89313" w14:textId="77777777" w:rsidR="00B01968" w:rsidRDefault="00B01968" w:rsidP="00E43A7A">
      <w:pPr>
        <w:spacing w:after="0" w:line="240" w:lineRule="auto"/>
      </w:pPr>
      <w:r>
        <w:separator/>
      </w:r>
    </w:p>
  </w:endnote>
  <w:endnote w:type="continuationSeparator" w:id="0">
    <w:p w14:paraId="3259B2E6" w14:textId="77777777" w:rsidR="00B01968" w:rsidRDefault="00B01968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E8410" w14:textId="77777777" w:rsidR="00B01968" w:rsidRDefault="00B01968" w:rsidP="00E43A7A">
      <w:pPr>
        <w:spacing w:after="0" w:line="240" w:lineRule="auto"/>
      </w:pPr>
      <w:r>
        <w:separator/>
      </w:r>
    </w:p>
  </w:footnote>
  <w:footnote w:type="continuationSeparator" w:id="0">
    <w:p w14:paraId="7744627F" w14:textId="77777777" w:rsidR="00B01968" w:rsidRDefault="00B01968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0FAHDSLT8tAAAA"/>
  </w:docVars>
  <w:rsids>
    <w:rsidRoot w:val="00DF2F45"/>
    <w:rsid w:val="00002F88"/>
    <w:rsid w:val="00016515"/>
    <w:rsid w:val="00027A0E"/>
    <w:rsid w:val="00032C74"/>
    <w:rsid w:val="00035248"/>
    <w:rsid w:val="000522AD"/>
    <w:rsid w:val="00055EAD"/>
    <w:rsid w:val="00077286"/>
    <w:rsid w:val="000905D7"/>
    <w:rsid w:val="000A391B"/>
    <w:rsid w:val="000B5939"/>
    <w:rsid w:val="000B7194"/>
    <w:rsid w:val="000C57BA"/>
    <w:rsid w:val="000C6FB2"/>
    <w:rsid w:val="000E2805"/>
    <w:rsid w:val="000E2C6C"/>
    <w:rsid w:val="001036D5"/>
    <w:rsid w:val="0011718F"/>
    <w:rsid w:val="00123D4E"/>
    <w:rsid w:val="00133D25"/>
    <w:rsid w:val="00136257"/>
    <w:rsid w:val="00150C31"/>
    <w:rsid w:val="001735F6"/>
    <w:rsid w:val="001D570B"/>
    <w:rsid w:val="001D6D31"/>
    <w:rsid w:val="001E1771"/>
    <w:rsid w:val="001E51A7"/>
    <w:rsid w:val="001E6BE6"/>
    <w:rsid w:val="001F5178"/>
    <w:rsid w:val="001F7A1E"/>
    <w:rsid w:val="00241C8A"/>
    <w:rsid w:val="00250C2D"/>
    <w:rsid w:val="0026447A"/>
    <w:rsid w:val="002651CC"/>
    <w:rsid w:val="0029759D"/>
    <w:rsid w:val="002A319A"/>
    <w:rsid w:val="002B7AA6"/>
    <w:rsid w:val="002B7FEB"/>
    <w:rsid w:val="002E426A"/>
    <w:rsid w:val="0039249F"/>
    <w:rsid w:val="003D0578"/>
    <w:rsid w:val="0040292E"/>
    <w:rsid w:val="00431A46"/>
    <w:rsid w:val="0044619B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4F3A2E"/>
    <w:rsid w:val="004F7CA1"/>
    <w:rsid w:val="005274BD"/>
    <w:rsid w:val="00547AF6"/>
    <w:rsid w:val="00557546"/>
    <w:rsid w:val="00562308"/>
    <w:rsid w:val="005868EC"/>
    <w:rsid w:val="00587ECD"/>
    <w:rsid w:val="005A543B"/>
    <w:rsid w:val="005B2BD0"/>
    <w:rsid w:val="005C6B99"/>
    <w:rsid w:val="005E3067"/>
    <w:rsid w:val="005E770C"/>
    <w:rsid w:val="005F1649"/>
    <w:rsid w:val="005F6CB1"/>
    <w:rsid w:val="00641B95"/>
    <w:rsid w:val="00642E5D"/>
    <w:rsid w:val="00643D46"/>
    <w:rsid w:val="00662A68"/>
    <w:rsid w:val="006705BC"/>
    <w:rsid w:val="0068412E"/>
    <w:rsid w:val="00687AE4"/>
    <w:rsid w:val="00692749"/>
    <w:rsid w:val="00696D9C"/>
    <w:rsid w:val="00696F56"/>
    <w:rsid w:val="006B519C"/>
    <w:rsid w:val="00723978"/>
    <w:rsid w:val="00725B71"/>
    <w:rsid w:val="00752E95"/>
    <w:rsid w:val="007636D7"/>
    <w:rsid w:val="007C16D5"/>
    <w:rsid w:val="007C1A7E"/>
    <w:rsid w:val="007D4409"/>
    <w:rsid w:val="007E2EC9"/>
    <w:rsid w:val="007E35F1"/>
    <w:rsid w:val="00820699"/>
    <w:rsid w:val="008253C6"/>
    <w:rsid w:val="00825901"/>
    <w:rsid w:val="00831393"/>
    <w:rsid w:val="0085071D"/>
    <w:rsid w:val="0085332D"/>
    <w:rsid w:val="00877B5A"/>
    <w:rsid w:val="00885EE5"/>
    <w:rsid w:val="00886A1E"/>
    <w:rsid w:val="00892203"/>
    <w:rsid w:val="008A0255"/>
    <w:rsid w:val="008C03AF"/>
    <w:rsid w:val="008C0707"/>
    <w:rsid w:val="008F46C1"/>
    <w:rsid w:val="00912B7F"/>
    <w:rsid w:val="009150B8"/>
    <w:rsid w:val="009268E1"/>
    <w:rsid w:val="0092799E"/>
    <w:rsid w:val="00947415"/>
    <w:rsid w:val="0097083A"/>
    <w:rsid w:val="00974A08"/>
    <w:rsid w:val="00984B07"/>
    <w:rsid w:val="009913D9"/>
    <w:rsid w:val="009A3C4A"/>
    <w:rsid w:val="009C69F8"/>
    <w:rsid w:val="009D2A57"/>
    <w:rsid w:val="009D4174"/>
    <w:rsid w:val="009E77DF"/>
    <w:rsid w:val="009F3062"/>
    <w:rsid w:val="00A041F9"/>
    <w:rsid w:val="00A21112"/>
    <w:rsid w:val="00A67A9E"/>
    <w:rsid w:val="00A764B2"/>
    <w:rsid w:val="00A868F1"/>
    <w:rsid w:val="00A941B8"/>
    <w:rsid w:val="00AB5A3D"/>
    <w:rsid w:val="00AD289A"/>
    <w:rsid w:val="00AE5917"/>
    <w:rsid w:val="00B01968"/>
    <w:rsid w:val="00B26AC2"/>
    <w:rsid w:val="00B44C45"/>
    <w:rsid w:val="00B52BE8"/>
    <w:rsid w:val="00B5380A"/>
    <w:rsid w:val="00B614AC"/>
    <w:rsid w:val="00B67969"/>
    <w:rsid w:val="00B723D2"/>
    <w:rsid w:val="00B95B75"/>
    <w:rsid w:val="00B97438"/>
    <w:rsid w:val="00BA3D3F"/>
    <w:rsid w:val="00BB1DB0"/>
    <w:rsid w:val="00BB438C"/>
    <w:rsid w:val="00BF6799"/>
    <w:rsid w:val="00C07857"/>
    <w:rsid w:val="00C15C66"/>
    <w:rsid w:val="00C161A4"/>
    <w:rsid w:val="00C22D90"/>
    <w:rsid w:val="00C327F7"/>
    <w:rsid w:val="00C3797A"/>
    <w:rsid w:val="00C40C36"/>
    <w:rsid w:val="00C47F8F"/>
    <w:rsid w:val="00C74018"/>
    <w:rsid w:val="00C82643"/>
    <w:rsid w:val="00C86232"/>
    <w:rsid w:val="00CA1DF8"/>
    <w:rsid w:val="00CA1EC5"/>
    <w:rsid w:val="00CB4BE1"/>
    <w:rsid w:val="00CC06DE"/>
    <w:rsid w:val="00CC0DC0"/>
    <w:rsid w:val="00CD13C4"/>
    <w:rsid w:val="00CD3CBB"/>
    <w:rsid w:val="00D02FB8"/>
    <w:rsid w:val="00D04E46"/>
    <w:rsid w:val="00D07E1E"/>
    <w:rsid w:val="00D524C5"/>
    <w:rsid w:val="00D9751C"/>
    <w:rsid w:val="00DA1A6E"/>
    <w:rsid w:val="00DA491F"/>
    <w:rsid w:val="00DA7074"/>
    <w:rsid w:val="00DC79B2"/>
    <w:rsid w:val="00DD5051"/>
    <w:rsid w:val="00DF2F45"/>
    <w:rsid w:val="00E202C9"/>
    <w:rsid w:val="00E4311A"/>
    <w:rsid w:val="00E43A7A"/>
    <w:rsid w:val="00E5016D"/>
    <w:rsid w:val="00E87AC3"/>
    <w:rsid w:val="00E9309E"/>
    <w:rsid w:val="00EC2C3A"/>
    <w:rsid w:val="00ED38C5"/>
    <w:rsid w:val="00EE677A"/>
    <w:rsid w:val="00F008E4"/>
    <w:rsid w:val="00F2511E"/>
    <w:rsid w:val="00F25410"/>
    <w:rsid w:val="00F43605"/>
    <w:rsid w:val="00F7319E"/>
    <w:rsid w:val="00F753A6"/>
    <w:rsid w:val="00FB1094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l3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l3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l3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60</cp:revision>
  <cp:lastPrinted>2022-05-17T15:51:00Z</cp:lastPrinted>
  <dcterms:created xsi:type="dcterms:W3CDTF">2019-12-09T16:24:00Z</dcterms:created>
  <dcterms:modified xsi:type="dcterms:W3CDTF">2022-05-17T15:59:00Z</dcterms:modified>
</cp:coreProperties>
</file>